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428522" w14:textId="6127AEF9" w:rsidR="00491EA5" w:rsidRDefault="00FE6C93" w:rsidP="00681C4C">
      <w:pPr>
        <w:pStyle w:val="Anexo"/>
      </w:pPr>
      <w:bookmarkStart w:id="0" w:name="_Ref83718420"/>
      <w:r>
        <w:t>AUTODECLARAÇÃO DE INDÍGENA</w:t>
      </w:r>
      <w:bookmarkEnd w:id="0"/>
    </w:p>
    <w:p w14:paraId="3FEB3733" w14:textId="24B9283F" w:rsidR="00A17C6F" w:rsidRDefault="00A17C6F" w:rsidP="00D25F18">
      <w:pPr>
        <w:spacing w:line="360" w:lineRule="auto"/>
        <w:jc w:val="both"/>
        <w:rPr>
          <w:lang w:val="pt-BR"/>
        </w:rPr>
      </w:pPr>
      <w:r>
        <w:rPr>
          <w:lang w:val="pt-BR"/>
        </w:rPr>
        <w:t xml:space="preserve">1. </w:t>
      </w:r>
      <w:r w:rsidR="00D25F18" w:rsidRPr="00D25F18">
        <w:rPr>
          <w:lang w:val="pt-BR"/>
        </w:rPr>
        <w:t>Declaro para o fim específico de atender ao Processo Seletivo de Pós-Graduação, para vagas reservadas para indígenas, conforme a Resolução Normativa 145/2020/</w:t>
      </w:r>
      <w:proofErr w:type="spellStart"/>
      <w:r w:rsidR="00D25F18" w:rsidRPr="00D25F18">
        <w:rPr>
          <w:lang w:val="pt-BR"/>
        </w:rPr>
        <w:t>CUn</w:t>
      </w:r>
      <w:proofErr w:type="spellEnd"/>
      <w:r w:rsidR="00D25F18" w:rsidRPr="00D25F18">
        <w:rPr>
          <w:lang w:val="pt-BR"/>
        </w:rPr>
        <w:t>, que pertenço a etnia indígena: ____________________________________________ proveniente da aldeia / terra indígena ____________________________________________________ localizada em (município / estado) ______________________________________ .</w:t>
      </w:r>
    </w:p>
    <w:p w14:paraId="349D3888" w14:textId="1D68C64F" w:rsidR="00D25F18" w:rsidRPr="00D25F18" w:rsidRDefault="00D25F18" w:rsidP="00A17C6F">
      <w:pPr>
        <w:spacing w:line="360" w:lineRule="auto"/>
        <w:rPr>
          <w:lang w:val="pt-BR"/>
        </w:rPr>
      </w:pPr>
      <w:r w:rsidRPr="00D25F18">
        <w:rPr>
          <w:lang w:val="pt-BR"/>
        </w:rPr>
        <w:t>2. Declaro ainda que estou ciente de que detectada a falsidade desta autodeclaração sujeito</w:t>
      </w:r>
      <w:r w:rsidR="00A17C6F">
        <w:rPr>
          <w:lang w:val="pt-BR"/>
        </w:rPr>
        <w:t>-</w:t>
      </w:r>
      <w:r w:rsidRPr="00D25F18">
        <w:rPr>
          <w:lang w:val="pt-BR"/>
        </w:rPr>
        <w:t>me às penas da lei</w:t>
      </w:r>
    </w:p>
    <w:p w14:paraId="6AF7236B" w14:textId="26169F1B" w:rsidR="00FE6C93" w:rsidRDefault="00FE6C93" w:rsidP="00FE6C93">
      <w:pPr>
        <w:rPr>
          <w:lang w:val="pt-BR"/>
        </w:rPr>
      </w:pPr>
    </w:p>
    <w:p w14:paraId="4A149F21" w14:textId="180A0C46" w:rsidR="004A314F" w:rsidRDefault="004A314F" w:rsidP="004A314F">
      <w:pPr>
        <w:spacing w:line="360" w:lineRule="auto"/>
        <w:jc w:val="right"/>
        <w:rPr>
          <w:lang w:val="pt-BR"/>
        </w:rPr>
      </w:pPr>
      <w:r>
        <w:rPr>
          <w:lang w:val="pt-BR"/>
        </w:rPr>
        <w:t xml:space="preserve">__________, _____ de ___________ </w:t>
      </w:r>
      <w:proofErr w:type="spellStart"/>
      <w:r>
        <w:rPr>
          <w:lang w:val="pt-BR"/>
        </w:rPr>
        <w:t>de</w:t>
      </w:r>
      <w:proofErr w:type="spellEnd"/>
      <w:r>
        <w:rPr>
          <w:lang w:val="pt-BR"/>
        </w:rPr>
        <w:t xml:space="preserve"> _____.</w:t>
      </w:r>
    </w:p>
    <w:p w14:paraId="4CE2A38D" w14:textId="14299D24" w:rsidR="00FE6C93" w:rsidRDefault="00FE6C93">
      <w:pPr>
        <w:rPr>
          <w:lang w:val="pt-BR"/>
        </w:rPr>
      </w:pPr>
    </w:p>
    <w:p w14:paraId="245B7C5C" w14:textId="2B9A020C" w:rsidR="004A314F" w:rsidRPr="001C530A" w:rsidRDefault="004A314F" w:rsidP="004A314F">
      <w:pPr>
        <w:rPr>
          <w:lang w:val="pt-BR"/>
        </w:rPr>
      </w:pPr>
      <w:bookmarkStart w:id="1" w:name="_Ref83718558"/>
    </w:p>
    <w:p w14:paraId="6095FB1B" w14:textId="77777777" w:rsidR="004A314F" w:rsidRDefault="004A314F" w:rsidP="004A314F">
      <w:pPr>
        <w:spacing w:line="360" w:lineRule="auto"/>
        <w:jc w:val="both"/>
        <w:rPr>
          <w:lang w:val="pt-BR"/>
        </w:rPr>
      </w:pPr>
      <w:r w:rsidRPr="004A314F">
        <w:rPr>
          <w:lang w:val="pt-BR"/>
        </w:rPr>
        <w:t>Nome:___________________________________________________________________</w:t>
      </w:r>
    </w:p>
    <w:p w14:paraId="09AB8254" w14:textId="77777777" w:rsidR="004A314F" w:rsidRDefault="004A314F" w:rsidP="004A314F">
      <w:pPr>
        <w:spacing w:line="360" w:lineRule="auto"/>
        <w:jc w:val="both"/>
        <w:rPr>
          <w:lang w:val="pt-BR"/>
        </w:rPr>
      </w:pPr>
    </w:p>
    <w:p w14:paraId="05FCF1B3" w14:textId="22D4D180" w:rsidR="004A314F" w:rsidRDefault="004A314F" w:rsidP="004A314F">
      <w:pPr>
        <w:spacing w:line="360" w:lineRule="auto"/>
        <w:jc w:val="both"/>
        <w:rPr>
          <w:lang w:val="pt-BR"/>
        </w:rPr>
      </w:pPr>
      <w:r w:rsidRPr="004A314F">
        <w:rPr>
          <w:lang w:val="pt-BR"/>
        </w:rPr>
        <w:t>Assinatura candidato: ___________________________________________</w:t>
      </w:r>
      <w:r>
        <w:rPr>
          <w:lang w:val="pt-BR"/>
        </w:rPr>
        <w:t>__</w:t>
      </w:r>
      <w:r w:rsidRPr="004A314F">
        <w:rPr>
          <w:lang w:val="pt-BR"/>
        </w:rPr>
        <w:t xml:space="preserve">__________ </w:t>
      </w:r>
    </w:p>
    <w:p w14:paraId="67C7855C" w14:textId="77777777" w:rsidR="004A314F" w:rsidRDefault="004A314F" w:rsidP="004A314F">
      <w:pPr>
        <w:spacing w:line="360" w:lineRule="auto"/>
        <w:jc w:val="both"/>
        <w:rPr>
          <w:lang w:val="pt-BR"/>
        </w:rPr>
      </w:pPr>
    </w:p>
    <w:p w14:paraId="139840D1" w14:textId="77777777" w:rsidR="004A314F" w:rsidRDefault="004A314F" w:rsidP="004A314F">
      <w:pPr>
        <w:spacing w:line="360" w:lineRule="auto"/>
        <w:jc w:val="both"/>
        <w:rPr>
          <w:lang w:val="pt-BR"/>
        </w:rPr>
      </w:pPr>
    </w:p>
    <w:p w14:paraId="1481C916" w14:textId="1DB71473" w:rsidR="004A314F" w:rsidRDefault="004A314F" w:rsidP="004A314F">
      <w:pPr>
        <w:spacing w:line="360" w:lineRule="auto"/>
        <w:jc w:val="both"/>
        <w:rPr>
          <w:lang w:val="pt-BR"/>
        </w:rPr>
      </w:pPr>
      <w:r w:rsidRPr="004A314F">
        <w:rPr>
          <w:lang w:val="pt-BR"/>
        </w:rPr>
        <w:t>Nome da liderança:__________________________________________________________</w:t>
      </w:r>
    </w:p>
    <w:p w14:paraId="6D892C18" w14:textId="77777777" w:rsidR="004A314F" w:rsidRDefault="004A314F" w:rsidP="004A314F">
      <w:pPr>
        <w:spacing w:line="360" w:lineRule="auto"/>
        <w:jc w:val="both"/>
        <w:rPr>
          <w:lang w:val="pt-BR"/>
        </w:rPr>
      </w:pPr>
    </w:p>
    <w:p w14:paraId="71AAF06A" w14:textId="1A3FD40F" w:rsidR="004A314F" w:rsidRDefault="004A314F" w:rsidP="004A314F">
      <w:pPr>
        <w:spacing w:line="360" w:lineRule="auto"/>
        <w:jc w:val="both"/>
        <w:rPr>
          <w:lang w:val="pt-BR"/>
        </w:rPr>
      </w:pPr>
      <w:r w:rsidRPr="004A314F">
        <w:rPr>
          <w:lang w:val="pt-BR"/>
        </w:rPr>
        <w:t>Telefone:__________________________________</w:t>
      </w:r>
      <w:r>
        <w:rPr>
          <w:lang w:val="pt-BR"/>
        </w:rPr>
        <w:t>________________________</w:t>
      </w:r>
      <w:r w:rsidRPr="004A314F">
        <w:rPr>
          <w:lang w:val="pt-BR"/>
        </w:rPr>
        <w:t>_______</w:t>
      </w:r>
    </w:p>
    <w:p w14:paraId="7DC69835" w14:textId="77777777" w:rsidR="004A314F" w:rsidRDefault="004A314F" w:rsidP="004A314F">
      <w:pPr>
        <w:spacing w:line="360" w:lineRule="auto"/>
        <w:jc w:val="both"/>
        <w:rPr>
          <w:lang w:val="pt-BR"/>
        </w:rPr>
      </w:pPr>
    </w:p>
    <w:p w14:paraId="4E4D45AC" w14:textId="426D7FA4" w:rsidR="004A314F" w:rsidRPr="004A314F" w:rsidRDefault="004A314F" w:rsidP="004A314F">
      <w:pPr>
        <w:spacing w:line="360" w:lineRule="auto"/>
        <w:jc w:val="both"/>
        <w:rPr>
          <w:lang w:val="pt-BR"/>
        </w:rPr>
      </w:pPr>
      <w:r w:rsidRPr="004A314F">
        <w:rPr>
          <w:lang w:val="pt-BR"/>
        </w:rPr>
        <w:t>Assinatura: _______________________________________________________________</w:t>
      </w:r>
    </w:p>
    <w:p w14:paraId="7CDE8DFD" w14:textId="0674DA07" w:rsidR="004A314F" w:rsidRDefault="004A314F" w:rsidP="004A314F">
      <w:pPr>
        <w:pBdr>
          <w:bottom w:val="single" w:sz="6" w:space="1" w:color="auto"/>
        </w:pBdr>
        <w:rPr>
          <w:lang w:val="pt-BR"/>
        </w:rPr>
      </w:pPr>
    </w:p>
    <w:p w14:paraId="4BDCF1CB" w14:textId="77777777" w:rsidR="00203827" w:rsidRDefault="00203827" w:rsidP="004A314F">
      <w:pPr>
        <w:pBdr>
          <w:bottom w:val="single" w:sz="6" w:space="1" w:color="auto"/>
        </w:pBdr>
        <w:rPr>
          <w:lang w:val="pt-BR"/>
        </w:rPr>
      </w:pPr>
    </w:p>
    <w:p w14:paraId="1DDB7D2A" w14:textId="085D82F0" w:rsidR="00203827" w:rsidRDefault="00203827" w:rsidP="00203827">
      <w:pPr>
        <w:jc w:val="center"/>
        <w:rPr>
          <w:lang w:val="pt-BR"/>
        </w:rPr>
      </w:pPr>
      <w:r w:rsidRPr="00203827">
        <w:rPr>
          <w:lang w:val="pt-BR"/>
        </w:rPr>
        <w:t>PARECER DA COMISSÃO DE VALIDAÇÃO DE AUTODECLARAÇÃO DE CANDIDATOS/AS INDÍGENAS</w:t>
      </w:r>
    </w:p>
    <w:p w14:paraId="64E40620" w14:textId="6A7AE13B" w:rsidR="00203827" w:rsidRDefault="00203827" w:rsidP="00203827">
      <w:pPr>
        <w:rPr>
          <w:lang w:val="pt-BR"/>
        </w:rPr>
      </w:pPr>
      <w:r w:rsidRPr="00203827">
        <w:rPr>
          <w:lang w:val="pt-BR"/>
        </w:rPr>
        <w:t>A Comissão após avaliação dos documentos do candidato:</w:t>
      </w:r>
    </w:p>
    <w:p w14:paraId="1C59216B" w14:textId="77777777" w:rsidR="00203827" w:rsidRDefault="00203827" w:rsidP="00203827">
      <w:pPr>
        <w:rPr>
          <w:lang w:val="pt-BR"/>
        </w:rPr>
      </w:pPr>
    </w:p>
    <w:p w14:paraId="66FE1AAD" w14:textId="7A4093FF" w:rsidR="00203827" w:rsidRDefault="00203827" w:rsidP="00203827">
      <w:pPr>
        <w:rPr>
          <w:lang w:val="pt-BR"/>
        </w:rPr>
      </w:pPr>
      <w:proofErr w:type="gramStart"/>
      <w:r w:rsidRPr="00203827">
        <w:rPr>
          <w:lang w:val="pt-BR"/>
        </w:rPr>
        <w:t>( )</w:t>
      </w:r>
      <w:proofErr w:type="gramEnd"/>
      <w:r w:rsidRPr="00203827">
        <w:rPr>
          <w:lang w:val="pt-BR"/>
        </w:rPr>
        <w:t xml:space="preserve"> SIM. Valida essa autodeclaração. </w:t>
      </w:r>
    </w:p>
    <w:p w14:paraId="16A605FE" w14:textId="77777777" w:rsidR="00203827" w:rsidRDefault="00203827" w:rsidP="00203827">
      <w:pPr>
        <w:rPr>
          <w:lang w:val="pt-BR"/>
        </w:rPr>
      </w:pPr>
    </w:p>
    <w:p w14:paraId="04B5E961" w14:textId="117ECBD4" w:rsidR="00203827" w:rsidRDefault="00203827" w:rsidP="00203827">
      <w:pPr>
        <w:rPr>
          <w:lang w:val="pt-BR"/>
        </w:rPr>
      </w:pPr>
      <w:proofErr w:type="gramStart"/>
      <w:r w:rsidRPr="00203827">
        <w:rPr>
          <w:lang w:val="pt-BR"/>
        </w:rPr>
        <w:t>( )</w:t>
      </w:r>
      <w:proofErr w:type="gramEnd"/>
      <w:r w:rsidRPr="00203827">
        <w:rPr>
          <w:lang w:val="pt-BR"/>
        </w:rPr>
        <w:t xml:space="preserve"> NÃO valida essa autodeclaração e NÃO habilita o candidato</w:t>
      </w:r>
      <w:r>
        <w:rPr>
          <w:lang w:val="pt-BR"/>
        </w:rPr>
        <w:t xml:space="preserve"> </w:t>
      </w:r>
      <w:r w:rsidRPr="00203827">
        <w:rPr>
          <w:lang w:val="pt-BR"/>
        </w:rPr>
        <w:t>para a continuidade do processo seletivo pelas ações afirmativas.</w:t>
      </w:r>
    </w:p>
    <w:p w14:paraId="56271724" w14:textId="77777777" w:rsidR="00203827" w:rsidRDefault="00203827" w:rsidP="00203827">
      <w:pPr>
        <w:rPr>
          <w:lang w:val="pt-BR"/>
        </w:rPr>
      </w:pPr>
    </w:p>
    <w:p w14:paraId="3F3A07FB" w14:textId="77777777" w:rsidR="00203827" w:rsidRDefault="00203827" w:rsidP="00203827">
      <w:pPr>
        <w:spacing w:line="360" w:lineRule="auto"/>
        <w:jc w:val="right"/>
        <w:rPr>
          <w:lang w:val="pt-BR"/>
        </w:rPr>
      </w:pPr>
      <w:r>
        <w:rPr>
          <w:lang w:val="pt-BR"/>
        </w:rPr>
        <w:t xml:space="preserve">__________, _____ de ___________ </w:t>
      </w:r>
      <w:proofErr w:type="spellStart"/>
      <w:r>
        <w:rPr>
          <w:lang w:val="pt-BR"/>
        </w:rPr>
        <w:t>de</w:t>
      </w:r>
      <w:proofErr w:type="spellEnd"/>
      <w:r>
        <w:rPr>
          <w:lang w:val="pt-BR"/>
        </w:rPr>
        <w:t xml:space="preserve"> _____.</w:t>
      </w:r>
    </w:p>
    <w:p w14:paraId="214899DF" w14:textId="77777777" w:rsidR="00203827" w:rsidRDefault="00203827" w:rsidP="004A314F">
      <w:pPr>
        <w:rPr>
          <w:lang w:val="pt-BR"/>
        </w:rPr>
      </w:pPr>
    </w:p>
    <w:p w14:paraId="6F2B2B61" w14:textId="13484595" w:rsidR="576070D7" w:rsidRDefault="00203827" w:rsidP="00681C4C">
      <w:pPr>
        <w:rPr>
          <w:lang w:val="pt-BR"/>
        </w:rPr>
      </w:pPr>
      <w:r>
        <w:rPr>
          <w:lang w:val="pt-BR"/>
        </w:rPr>
        <w:t>Comissão:</w:t>
      </w:r>
      <w:bookmarkStart w:id="2" w:name="_GoBack"/>
      <w:bookmarkEnd w:id="1"/>
      <w:bookmarkEnd w:id="2"/>
      <w:r w:rsidR="00681C4C">
        <w:rPr>
          <w:lang w:val="pt-BR"/>
        </w:rPr>
        <w:t xml:space="preserve"> </w:t>
      </w:r>
    </w:p>
    <w:p w14:paraId="3CE41814" w14:textId="0E038878" w:rsidR="576070D7" w:rsidRDefault="576070D7" w:rsidP="576070D7">
      <w:pPr>
        <w:spacing w:line="360" w:lineRule="auto"/>
        <w:jc w:val="both"/>
        <w:rPr>
          <w:lang w:val="pt-BR"/>
        </w:rPr>
      </w:pPr>
    </w:p>
    <w:sectPr w:rsidR="576070D7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EE1A46" w14:textId="77777777" w:rsidR="00426210" w:rsidRDefault="00426210">
      <w:r>
        <w:separator/>
      </w:r>
    </w:p>
  </w:endnote>
  <w:endnote w:type="continuationSeparator" w:id="0">
    <w:p w14:paraId="5B978E20" w14:textId="77777777" w:rsidR="00426210" w:rsidRDefault="00426210">
      <w:r>
        <w:continuationSeparator/>
      </w:r>
    </w:p>
  </w:endnote>
  <w:endnote w:type="continuationNotice" w:id="1">
    <w:p w14:paraId="50A60136" w14:textId="77777777" w:rsidR="00426210" w:rsidRDefault="004262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4693695"/>
      <w:docPartObj>
        <w:docPartGallery w:val="Page Numbers (Bottom of Page)"/>
        <w:docPartUnique/>
      </w:docPartObj>
    </w:sdtPr>
    <w:sdtEndPr/>
    <w:sdtContent>
      <w:p w14:paraId="7F46936D" w14:textId="06676A88" w:rsidR="00517B61" w:rsidRDefault="00517B6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1C4C" w:rsidRPr="00681C4C">
          <w:rPr>
            <w:noProof/>
            <w:lang w:val="pt-BR"/>
          </w:rPr>
          <w:t>1</w:t>
        </w:r>
        <w:r>
          <w:fldChar w:fldCharType="end"/>
        </w:r>
      </w:p>
    </w:sdtContent>
  </w:sdt>
  <w:p w14:paraId="2B723800" w14:textId="77777777" w:rsidR="00517B61" w:rsidRDefault="00517B6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9911BC" w14:textId="77777777" w:rsidR="00426210" w:rsidRDefault="00426210">
      <w:r>
        <w:separator/>
      </w:r>
    </w:p>
  </w:footnote>
  <w:footnote w:type="continuationSeparator" w:id="0">
    <w:p w14:paraId="07EEA800" w14:textId="77777777" w:rsidR="00426210" w:rsidRDefault="00426210">
      <w:r>
        <w:continuationSeparator/>
      </w:r>
    </w:p>
  </w:footnote>
  <w:footnote w:type="continuationNotice" w:id="1">
    <w:p w14:paraId="16E5DB6A" w14:textId="77777777" w:rsidR="00426210" w:rsidRDefault="00426210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FF2CCFAC"/>
    <w:lvl w:ilvl="0" w:tplc="E4563790">
      <w:start w:val="9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41584"/>
    <w:rsid w:val="00047C5B"/>
    <w:rsid w:val="00047F8C"/>
    <w:rsid w:val="0005789B"/>
    <w:rsid w:val="000720F7"/>
    <w:rsid w:val="00074750"/>
    <w:rsid w:val="000757F7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CC8"/>
    <w:rsid w:val="001713AA"/>
    <w:rsid w:val="00173A57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60791"/>
    <w:rsid w:val="00366726"/>
    <w:rsid w:val="00366DCF"/>
    <w:rsid w:val="0037184A"/>
    <w:rsid w:val="00371ED6"/>
    <w:rsid w:val="00375518"/>
    <w:rsid w:val="003811E9"/>
    <w:rsid w:val="00393390"/>
    <w:rsid w:val="003948BD"/>
    <w:rsid w:val="003A09D4"/>
    <w:rsid w:val="003A0C2F"/>
    <w:rsid w:val="003A209F"/>
    <w:rsid w:val="003A412D"/>
    <w:rsid w:val="003B1595"/>
    <w:rsid w:val="003B44AE"/>
    <w:rsid w:val="003B7016"/>
    <w:rsid w:val="003B7953"/>
    <w:rsid w:val="003C4B02"/>
    <w:rsid w:val="003C6480"/>
    <w:rsid w:val="003C77AD"/>
    <w:rsid w:val="003D2A13"/>
    <w:rsid w:val="003E3AA6"/>
    <w:rsid w:val="003E427A"/>
    <w:rsid w:val="003E42EF"/>
    <w:rsid w:val="003E5C0A"/>
    <w:rsid w:val="003E5C9D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26210"/>
    <w:rsid w:val="00432025"/>
    <w:rsid w:val="004323C7"/>
    <w:rsid w:val="00434214"/>
    <w:rsid w:val="0043466C"/>
    <w:rsid w:val="004353E5"/>
    <w:rsid w:val="004363F7"/>
    <w:rsid w:val="0043733D"/>
    <w:rsid w:val="00440800"/>
    <w:rsid w:val="004411A5"/>
    <w:rsid w:val="00445931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314F"/>
    <w:rsid w:val="004B565E"/>
    <w:rsid w:val="004B5679"/>
    <w:rsid w:val="004B60BA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A67"/>
    <w:rsid w:val="00612288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6764"/>
    <w:rsid w:val="00667350"/>
    <w:rsid w:val="00667D3C"/>
    <w:rsid w:val="00673494"/>
    <w:rsid w:val="00675EC2"/>
    <w:rsid w:val="00676F02"/>
    <w:rsid w:val="00677005"/>
    <w:rsid w:val="00681C4C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114D8"/>
    <w:rsid w:val="00713BF9"/>
    <w:rsid w:val="007207E8"/>
    <w:rsid w:val="0072181C"/>
    <w:rsid w:val="007230B8"/>
    <w:rsid w:val="00732391"/>
    <w:rsid w:val="00732DDB"/>
    <w:rsid w:val="00733A07"/>
    <w:rsid w:val="00734F2C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D31"/>
    <w:rsid w:val="00831BBC"/>
    <w:rsid w:val="0083639F"/>
    <w:rsid w:val="00837D17"/>
    <w:rsid w:val="008435C1"/>
    <w:rsid w:val="00855149"/>
    <w:rsid w:val="00855BB9"/>
    <w:rsid w:val="00857EEC"/>
    <w:rsid w:val="00871EC8"/>
    <w:rsid w:val="00872415"/>
    <w:rsid w:val="00875925"/>
    <w:rsid w:val="00875D78"/>
    <w:rsid w:val="00875F21"/>
    <w:rsid w:val="00881184"/>
    <w:rsid w:val="00882455"/>
    <w:rsid w:val="008902E9"/>
    <w:rsid w:val="00892BB0"/>
    <w:rsid w:val="00892D93"/>
    <w:rsid w:val="0089304A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75F9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580A"/>
    <w:rsid w:val="009E6FE4"/>
    <w:rsid w:val="009F2529"/>
    <w:rsid w:val="009F280A"/>
    <w:rsid w:val="009F44EB"/>
    <w:rsid w:val="00A065A9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83F08"/>
    <w:rsid w:val="00A87D94"/>
    <w:rsid w:val="00A911E0"/>
    <w:rsid w:val="00A95E18"/>
    <w:rsid w:val="00AA0AE7"/>
    <w:rsid w:val="00AA0B58"/>
    <w:rsid w:val="00AA6A58"/>
    <w:rsid w:val="00AA6DEE"/>
    <w:rsid w:val="00AA704D"/>
    <w:rsid w:val="00AA7FFB"/>
    <w:rsid w:val="00AB0A89"/>
    <w:rsid w:val="00AB0EBF"/>
    <w:rsid w:val="00AB1344"/>
    <w:rsid w:val="00AB1D22"/>
    <w:rsid w:val="00AB3E04"/>
    <w:rsid w:val="00AB3E5B"/>
    <w:rsid w:val="00AC0583"/>
    <w:rsid w:val="00AC0EDA"/>
    <w:rsid w:val="00AC201A"/>
    <w:rsid w:val="00AC218A"/>
    <w:rsid w:val="00AC58A9"/>
    <w:rsid w:val="00AC6204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28A2"/>
    <w:rsid w:val="00B22E44"/>
    <w:rsid w:val="00B22FAD"/>
    <w:rsid w:val="00B25D4B"/>
    <w:rsid w:val="00B2751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B0648"/>
    <w:rsid w:val="00BB0800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75B4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3495"/>
    <w:rsid w:val="00D54DCC"/>
    <w:rsid w:val="00D5512A"/>
    <w:rsid w:val="00D551E4"/>
    <w:rsid w:val="00D57CC7"/>
    <w:rsid w:val="00D60D2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DD7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5829"/>
    <w:rsid w:val="00F9599E"/>
    <w:rsid w:val="00F95DBD"/>
    <w:rsid w:val="00FA2C7C"/>
    <w:rsid w:val="00FA441B"/>
    <w:rsid w:val="00FB1676"/>
    <w:rsid w:val="00FB1BB7"/>
    <w:rsid w:val="00FB2504"/>
    <w:rsid w:val="00FB43D5"/>
    <w:rsid w:val="00FB6319"/>
    <w:rsid w:val="00FB797A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619457"/>
  <w15:docId w15:val="{0CC60592-47DE-41B3-B708-B6C896D3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rFonts w:ascii="Times New Roman" w:eastAsia="Times New Roman" w:hAnsi="Times New Roman" w:cs="Times New Roman"/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2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465435-2958-49A3-844E-4CBBB608C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Itako</dc:creator>
  <cp:keywords/>
  <cp:lastModifiedBy>Delson Antônio da Silva Júnior</cp:lastModifiedBy>
  <cp:revision>3</cp:revision>
  <cp:lastPrinted>2019-10-05T03:47:00Z</cp:lastPrinted>
  <dcterms:created xsi:type="dcterms:W3CDTF">2022-10-13T17:47:00Z</dcterms:created>
  <dcterms:modified xsi:type="dcterms:W3CDTF">2022-10-13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</Properties>
</file>